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CF8D6" w14:textId="2922202D" w:rsidR="006116EF" w:rsidRPr="006116EF" w:rsidRDefault="006116EF" w:rsidP="006116EF">
      <w:pPr>
        <w:jc w:val="center"/>
        <w:rPr>
          <w:b/>
          <w:bCs/>
          <w:sz w:val="36"/>
          <w:szCs w:val="36"/>
        </w:rPr>
      </w:pPr>
      <w:r w:rsidRPr="006116EF">
        <w:rPr>
          <w:b/>
          <w:bCs/>
          <w:sz w:val="36"/>
          <w:szCs w:val="36"/>
        </w:rPr>
        <w:t>Proposal Application for a Possible Special Issue in the EAJSE</w:t>
      </w:r>
    </w:p>
    <w:p w14:paraId="54F3157D" w14:textId="77777777" w:rsidR="006116EF" w:rsidRDefault="006116EF" w:rsidP="00B6456B">
      <w:pPr>
        <w:jc w:val="both"/>
      </w:pPr>
    </w:p>
    <w:p w14:paraId="1D9D7049" w14:textId="423501A6" w:rsidR="006116EF" w:rsidRDefault="00B6456B" w:rsidP="00B6456B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ank you for your interest in proposing</w:t>
      </w:r>
      <w:r w:rsidR="006116EF" w:rsidRPr="006116EF">
        <w:rPr>
          <w:rFonts w:asciiTheme="majorBidi" w:hAnsiTheme="majorBidi" w:cstheme="majorBidi"/>
          <w:sz w:val="24"/>
          <w:szCs w:val="24"/>
        </w:rPr>
        <w:t xml:space="preserve"> a Special Issue topic for </w:t>
      </w:r>
      <w:r>
        <w:rPr>
          <w:rFonts w:asciiTheme="majorBidi" w:hAnsiTheme="majorBidi" w:cstheme="majorBidi"/>
          <w:sz w:val="24"/>
          <w:szCs w:val="24"/>
        </w:rPr>
        <w:t>our</w:t>
      </w:r>
      <w:r w:rsidR="006116EF" w:rsidRPr="006116EF">
        <w:rPr>
          <w:rFonts w:asciiTheme="majorBidi" w:hAnsiTheme="majorBidi" w:cstheme="majorBidi"/>
          <w:sz w:val="24"/>
          <w:szCs w:val="24"/>
        </w:rPr>
        <w:t xml:space="preserve"> journal, please complete and submit the following form</w:t>
      </w:r>
      <w:r>
        <w:rPr>
          <w:rFonts w:asciiTheme="majorBidi" w:hAnsiTheme="majorBidi" w:cstheme="majorBidi"/>
          <w:sz w:val="24"/>
          <w:szCs w:val="24"/>
        </w:rPr>
        <w:t xml:space="preserve"> after checking the </w:t>
      </w:r>
      <w:hyperlink r:id="rId6" w:history="1">
        <w:r w:rsidRPr="00B6456B">
          <w:rPr>
            <w:rStyle w:val="Hyperlink"/>
            <w:rFonts w:asciiTheme="majorBidi" w:hAnsiTheme="majorBidi" w:cstheme="majorBidi"/>
            <w:sz w:val="24"/>
            <w:szCs w:val="24"/>
          </w:rPr>
          <w:t>editorial guideline</w:t>
        </w:r>
      </w:hyperlink>
      <w:r w:rsidR="006116EF" w:rsidRPr="006116EF">
        <w:rPr>
          <w:rFonts w:asciiTheme="majorBidi" w:hAnsiTheme="majorBidi" w:cstheme="majorBidi"/>
          <w:sz w:val="24"/>
          <w:szCs w:val="24"/>
        </w:rPr>
        <w:t xml:space="preserve">. Our </w:t>
      </w:r>
      <w:r>
        <w:rPr>
          <w:rFonts w:asciiTheme="majorBidi" w:hAnsiTheme="majorBidi" w:cstheme="majorBidi"/>
          <w:sz w:val="24"/>
          <w:szCs w:val="24"/>
        </w:rPr>
        <w:t>E</w:t>
      </w:r>
      <w:r w:rsidR="006116EF" w:rsidRPr="006116EF">
        <w:rPr>
          <w:rFonts w:asciiTheme="majorBidi" w:hAnsiTheme="majorBidi" w:cstheme="majorBidi"/>
          <w:sz w:val="24"/>
          <w:szCs w:val="24"/>
        </w:rPr>
        <w:t>ditor</w:t>
      </w:r>
      <w:r>
        <w:rPr>
          <w:rFonts w:asciiTheme="majorBidi" w:hAnsiTheme="majorBidi" w:cstheme="majorBidi"/>
          <w:sz w:val="24"/>
          <w:szCs w:val="24"/>
        </w:rPr>
        <w:t>-in-Chief</w:t>
      </w:r>
      <w:r w:rsidR="006116EF" w:rsidRPr="006116EF">
        <w:rPr>
          <w:rFonts w:asciiTheme="majorBidi" w:hAnsiTheme="majorBidi" w:cstheme="majorBidi"/>
          <w:sz w:val="24"/>
          <w:szCs w:val="24"/>
        </w:rPr>
        <w:t xml:space="preserve"> will get back to you shortly. For your Special Issue to form a cohesive article collection, we typically expect at least ten papers to be published, including research papers, communications, and review article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6456B">
        <w:rPr>
          <w:rFonts w:asciiTheme="majorBidi" w:hAnsiTheme="majorBidi" w:cstheme="majorBidi"/>
          <w:sz w:val="24"/>
          <w:szCs w:val="24"/>
        </w:rPr>
        <w:t>If you are submitting a Conference Issue, please include the word ‘CONFERENCE’ in your Proposal Title, and the details of your conference in the proposal text, including a link to the conference website.</w:t>
      </w:r>
    </w:p>
    <w:p w14:paraId="62FA0C3B" w14:textId="2DB42DF0" w:rsidR="006116EF" w:rsidRDefault="006116EF" w:rsidP="006116EF">
      <w:pPr>
        <w:rPr>
          <w:rFonts w:asciiTheme="majorBidi" w:hAnsiTheme="majorBidi" w:cstheme="majorBidi"/>
          <w:sz w:val="24"/>
          <w:szCs w:val="24"/>
        </w:rPr>
      </w:pPr>
    </w:p>
    <w:p w14:paraId="7453163E" w14:textId="31BDC734" w:rsidR="006116EF" w:rsidRPr="00336D4E" w:rsidRDefault="006116EF" w:rsidP="006116E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36D4E">
        <w:rPr>
          <w:rFonts w:asciiTheme="majorBidi" w:hAnsiTheme="majorBidi" w:cstheme="majorBidi"/>
          <w:b/>
          <w:bCs/>
          <w:sz w:val="24"/>
          <w:szCs w:val="24"/>
        </w:rPr>
        <w:t>Applicant(s) Pers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336D4E" w:rsidRPr="00336D4E" w14:paraId="64E748BF" w14:textId="019E9748" w:rsidTr="005C4081">
        <w:tc>
          <w:tcPr>
            <w:tcW w:w="2425" w:type="dxa"/>
          </w:tcPr>
          <w:p w14:paraId="009B67BC" w14:textId="614144DB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First name:</w:t>
            </w:r>
          </w:p>
        </w:tc>
        <w:tc>
          <w:tcPr>
            <w:tcW w:w="6925" w:type="dxa"/>
          </w:tcPr>
          <w:p w14:paraId="3C1E58A2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57EF50C0" w14:textId="03CFBDCA" w:rsidTr="005C4081">
        <w:tc>
          <w:tcPr>
            <w:tcW w:w="2425" w:type="dxa"/>
          </w:tcPr>
          <w:p w14:paraId="17DEC319" w14:textId="77777777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Last Name:</w:t>
            </w:r>
          </w:p>
        </w:tc>
        <w:tc>
          <w:tcPr>
            <w:tcW w:w="6925" w:type="dxa"/>
          </w:tcPr>
          <w:p w14:paraId="53B0A7ED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111C96A8" w14:textId="56A28919" w:rsidTr="005C4081">
        <w:tc>
          <w:tcPr>
            <w:tcW w:w="2425" w:type="dxa"/>
          </w:tcPr>
          <w:p w14:paraId="12F9B835" w14:textId="77777777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Email:</w:t>
            </w:r>
          </w:p>
        </w:tc>
        <w:tc>
          <w:tcPr>
            <w:tcW w:w="6925" w:type="dxa"/>
          </w:tcPr>
          <w:p w14:paraId="3472633E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0EF8A8DF" w14:textId="3EFAC6D9" w:rsidTr="005C4081">
        <w:tc>
          <w:tcPr>
            <w:tcW w:w="2425" w:type="dxa"/>
          </w:tcPr>
          <w:p w14:paraId="10CC76DD" w14:textId="77777777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Academic Affiliations:</w:t>
            </w:r>
          </w:p>
        </w:tc>
        <w:tc>
          <w:tcPr>
            <w:tcW w:w="6925" w:type="dxa"/>
          </w:tcPr>
          <w:p w14:paraId="35AB3F43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0108760B" w14:textId="02A777FD" w:rsidTr="005C4081">
        <w:tc>
          <w:tcPr>
            <w:tcW w:w="2425" w:type="dxa"/>
          </w:tcPr>
          <w:p w14:paraId="74732968" w14:textId="77777777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Web URL:</w:t>
            </w:r>
          </w:p>
        </w:tc>
        <w:tc>
          <w:tcPr>
            <w:tcW w:w="6925" w:type="dxa"/>
          </w:tcPr>
          <w:p w14:paraId="6DB2E964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2828BBD3" w14:textId="20527EAC" w:rsidTr="005C4081">
        <w:tc>
          <w:tcPr>
            <w:tcW w:w="2425" w:type="dxa"/>
          </w:tcPr>
          <w:p w14:paraId="3CA52FD4" w14:textId="77777777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Research Interests:</w:t>
            </w:r>
          </w:p>
        </w:tc>
        <w:tc>
          <w:tcPr>
            <w:tcW w:w="6925" w:type="dxa"/>
          </w:tcPr>
          <w:p w14:paraId="17D24342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2EC8B07F" w14:textId="2107BD86" w:rsidTr="005C4081">
        <w:tc>
          <w:tcPr>
            <w:tcW w:w="2425" w:type="dxa"/>
          </w:tcPr>
          <w:p w14:paraId="3DBA4A7F" w14:textId="77777777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ORCID:</w:t>
            </w:r>
          </w:p>
        </w:tc>
        <w:tc>
          <w:tcPr>
            <w:tcW w:w="6925" w:type="dxa"/>
          </w:tcPr>
          <w:p w14:paraId="40FE7E45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64287297" w14:textId="731BD3A9" w:rsidTr="005C4081">
        <w:tc>
          <w:tcPr>
            <w:tcW w:w="2425" w:type="dxa"/>
          </w:tcPr>
          <w:p w14:paraId="6427C11D" w14:textId="7F71A049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Scopus ID</w:t>
            </w:r>
            <w:r w:rsidR="005C408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C4081" w:rsidRPr="00336D4E">
              <w:rPr>
                <w:rFonts w:asciiTheme="majorBidi" w:hAnsiTheme="majorBidi" w:cstheme="majorBidi"/>
                <w:sz w:val="24"/>
                <w:szCs w:val="24"/>
              </w:rPr>
              <w:t>(optional):</w:t>
            </w:r>
          </w:p>
        </w:tc>
        <w:tc>
          <w:tcPr>
            <w:tcW w:w="6925" w:type="dxa"/>
          </w:tcPr>
          <w:p w14:paraId="0D93F02F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49FB27DC" w14:textId="5567D06F" w:rsidTr="005C4081">
        <w:tc>
          <w:tcPr>
            <w:tcW w:w="2425" w:type="dxa"/>
          </w:tcPr>
          <w:p w14:paraId="7EC0EAC3" w14:textId="47D6330F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Sci ID</w:t>
            </w:r>
            <w:r w:rsidR="005C408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C4081" w:rsidRPr="00336D4E">
              <w:rPr>
                <w:rFonts w:asciiTheme="majorBidi" w:hAnsiTheme="majorBidi" w:cstheme="majorBidi"/>
                <w:sz w:val="24"/>
                <w:szCs w:val="24"/>
              </w:rPr>
              <w:t>(optional):</w:t>
            </w:r>
          </w:p>
        </w:tc>
        <w:tc>
          <w:tcPr>
            <w:tcW w:w="6925" w:type="dxa"/>
          </w:tcPr>
          <w:p w14:paraId="0AB41C20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647B035F" w14:textId="2A9BBAF6" w:rsidTr="005C4081">
        <w:tc>
          <w:tcPr>
            <w:tcW w:w="2425" w:type="dxa"/>
          </w:tcPr>
          <w:p w14:paraId="433507DA" w14:textId="77777777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Social media accounts(optional):</w:t>
            </w:r>
          </w:p>
        </w:tc>
        <w:tc>
          <w:tcPr>
            <w:tcW w:w="6925" w:type="dxa"/>
          </w:tcPr>
          <w:p w14:paraId="3360393F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6C85E16A" w14:textId="1D32FC00" w:rsidTr="005C4081">
        <w:tc>
          <w:tcPr>
            <w:tcW w:w="2425" w:type="dxa"/>
          </w:tcPr>
          <w:p w14:paraId="5E3D30CC" w14:textId="77777777" w:rsidR="00336D4E" w:rsidRPr="00336D4E" w:rsidRDefault="00336D4E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336D4E">
              <w:rPr>
                <w:rFonts w:asciiTheme="majorBidi" w:hAnsiTheme="majorBidi" w:cstheme="majorBidi"/>
                <w:sz w:val="24"/>
                <w:szCs w:val="24"/>
              </w:rPr>
              <w:t>Your updated CV:</w:t>
            </w:r>
          </w:p>
        </w:tc>
        <w:tc>
          <w:tcPr>
            <w:tcW w:w="6925" w:type="dxa"/>
          </w:tcPr>
          <w:p w14:paraId="47FA5D86" w14:textId="77777777" w:rsidR="00336D4E" w:rsidRPr="00336D4E" w:rsidRDefault="00336D4E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C4081" w:rsidRPr="00336D4E" w14:paraId="0E2851EC" w14:textId="77777777" w:rsidTr="005C4081">
        <w:tc>
          <w:tcPr>
            <w:tcW w:w="2425" w:type="dxa"/>
          </w:tcPr>
          <w:p w14:paraId="2DA2ECCA" w14:textId="05DD67CD" w:rsidR="005C4081" w:rsidRPr="00336D4E" w:rsidRDefault="005C4081" w:rsidP="00C326B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our Photo:</w:t>
            </w:r>
          </w:p>
        </w:tc>
        <w:tc>
          <w:tcPr>
            <w:tcW w:w="6925" w:type="dxa"/>
          </w:tcPr>
          <w:p w14:paraId="5E62C4E4" w14:textId="77777777" w:rsidR="005C4081" w:rsidRPr="00336D4E" w:rsidRDefault="005C4081" w:rsidP="00336D4E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53A0952" w14:textId="4E847777" w:rsidR="006116EF" w:rsidRDefault="006116EF" w:rsidP="006116EF">
      <w:pPr>
        <w:rPr>
          <w:rFonts w:asciiTheme="majorBidi" w:hAnsiTheme="majorBidi" w:cstheme="majorBidi"/>
          <w:sz w:val="24"/>
          <w:szCs w:val="24"/>
        </w:rPr>
      </w:pPr>
    </w:p>
    <w:p w14:paraId="4AE7E0A1" w14:textId="521275C6" w:rsidR="006116EF" w:rsidRPr="006116EF" w:rsidRDefault="006116EF" w:rsidP="006116EF">
      <w:pPr>
        <w:rPr>
          <w:rFonts w:asciiTheme="majorBidi" w:hAnsiTheme="majorBidi" w:cstheme="majorBidi"/>
          <w:b/>
          <w:bCs/>
          <w:sz w:val="28"/>
          <w:szCs w:val="28"/>
        </w:rPr>
      </w:pPr>
      <w:r w:rsidRPr="006116EF">
        <w:rPr>
          <w:rFonts w:asciiTheme="majorBidi" w:hAnsiTheme="majorBidi" w:cstheme="majorBidi"/>
          <w:b/>
          <w:bCs/>
          <w:sz w:val="28"/>
          <w:szCs w:val="28"/>
        </w:rPr>
        <w:t>Special Issu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8"/>
        <w:gridCol w:w="6912"/>
      </w:tblGrid>
      <w:tr w:rsidR="00336D4E" w:rsidRPr="00336D4E" w14:paraId="644879CF" w14:textId="5996D9DE" w:rsidTr="005C4081">
        <w:tc>
          <w:tcPr>
            <w:tcW w:w="2438" w:type="dxa"/>
          </w:tcPr>
          <w:p w14:paraId="001FF00B" w14:textId="77777777" w:rsidR="00336D4E" w:rsidRPr="00B6456B" w:rsidRDefault="00336D4E" w:rsidP="005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456B">
              <w:rPr>
                <w:rFonts w:ascii="Times New Roman" w:hAnsi="Times New Roman" w:cs="Times New Roman"/>
                <w:sz w:val="24"/>
                <w:szCs w:val="24"/>
              </w:rPr>
              <w:t>Proposal Title:</w:t>
            </w:r>
          </w:p>
        </w:tc>
        <w:tc>
          <w:tcPr>
            <w:tcW w:w="6912" w:type="dxa"/>
          </w:tcPr>
          <w:p w14:paraId="0B30FFEE" w14:textId="77777777" w:rsidR="00336D4E" w:rsidRPr="00336D4E" w:rsidRDefault="00336D4E" w:rsidP="00336D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07116D1F" w14:textId="4908F83D" w:rsidTr="005C4081">
        <w:tc>
          <w:tcPr>
            <w:tcW w:w="2438" w:type="dxa"/>
          </w:tcPr>
          <w:p w14:paraId="4B75F3A9" w14:textId="77777777" w:rsidR="00336D4E" w:rsidRPr="00B6456B" w:rsidRDefault="00336D4E" w:rsidP="005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456B">
              <w:rPr>
                <w:rFonts w:ascii="Times New Roman" w:hAnsi="Times New Roman" w:cs="Times New Roman"/>
                <w:sz w:val="24"/>
                <w:szCs w:val="24"/>
              </w:rPr>
              <w:t>Proposal Summary:</w:t>
            </w:r>
          </w:p>
        </w:tc>
        <w:tc>
          <w:tcPr>
            <w:tcW w:w="6912" w:type="dxa"/>
          </w:tcPr>
          <w:p w14:paraId="78280909" w14:textId="77777777" w:rsidR="00336D4E" w:rsidRPr="00336D4E" w:rsidRDefault="00336D4E" w:rsidP="00336D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3DFBD05F" w14:textId="14D16C65" w:rsidTr="005C4081">
        <w:tc>
          <w:tcPr>
            <w:tcW w:w="2438" w:type="dxa"/>
          </w:tcPr>
          <w:p w14:paraId="4293DFC1" w14:textId="77777777" w:rsidR="00336D4E" w:rsidRPr="00B6456B" w:rsidRDefault="00336D4E" w:rsidP="00500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456B">
              <w:rPr>
                <w:rFonts w:ascii="Times New Roman" w:hAnsi="Times New Roman" w:cs="Times New Roman"/>
                <w:sz w:val="24"/>
                <w:szCs w:val="24"/>
              </w:rPr>
              <w:t>Proposal Objectives:</w:t>
            </w:r>
          </w:p>
        </w:tc>
        <w:tc>
          <w:tcPr>
            <w:tcW w:w="6912" w:type="dxa"/>
          </w:tcPr>
          <w:p w14:paraId="41382AE5" w14:textId="77777777" w:rsidR="00336D4E" w:rsidRPr="00336D4E" w:rsidRDefault="00336D4E" w:rsidP="00336D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36D4E" w:rsidRPr="00336D4E" w14:paraId="3B286BA1" w14:textId="03AE59AF" w:rsidTr="005C4081">
        <w:trPr>
          <w:trHeight w:val="1394"/>
        </w:trPr>
        <w:tc>
          <w:tcPr>
            <w:tcW w:w="2438" w:type="dxa"/>
          </w:tcPr>
          <w:p w14:paraId="00759D83" w14:textId="77777777" w:rsidR="00336D4E" w:rsidRPr="00B6456B" w:rsidRDefault="00336D4E" w:rsidP="00B6456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B6456B">
              <w:rPr>
                <w:rFonts w:ascii="Times New Roman" w:hAnsi="Times New Roman" w:cs="Times New Roman"/>
                <w:sz w:val="24"/>
                <w:szCs w:val="24"/>
              </w:rPr>
              <w:t>Proposal’s main topic and areas this special issue intend to cover, and types of submissions you expect to receive:</w:t>
            </w:r>
          </w:p>
        </w:tc>
        <w:tc>
          <w:tcPr>
            <w:tcW w:w="6912" w:type="dxa"/>
          </w:tcPr>
          <w:p w14:paraId="52B34532" w14:textId="77777777" w:rsidR="00336D4E" w:rsidRPr="00336D4E" w:rsidRDefault="00336D4E" w:rsidP="005004DF">
            <w:pPr>
              <w:shd w:val="clear" w:color="auto" w:fill="FFFFFF"/>
              <w:textAlignment w:val="top"/>
              <w:rPr>
                <w:rFonts w:ascii="Helvetica" w:eastAsia="Times New Roman" w:hAnsi="Helvetica" w:cs="Times New Roman"/>
                <w:color w:val="333333"/>
                <w:sz w:val="21"/>
                <w:szCs w:val="21"/>
              </w:rPr>
            </w:pPr>
          </w:p>
        </w:tc>
      </w:tr>
      <w:tr w:rsidR="00336D4E" w:rsidRPr="00336D4E" w14:paraId="1170DEE6" w14:textId="246EA11D" w:rsidTr="005C4081">
        <w:tc>
          <w:tcPr>
            <w:tcW w:w="2438" w:type="dxa"/>
          </w:tcPr>
          <w:p w14:paraId="18B5CC72" w14:textId="77777777" w:rsidR="00336D4E" w:rsidRPr="00B6456B" w:rsidRDefault="00336D4E" w:rsidP="005004DF">
            <w:pPr>
              <w:shd w:val="clear" w:color="auto" w:fill="FFFFFF"/>
              <w:textAlignment w:val="top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B6456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Keywords:</w:t>
            </w:r>
          </w:p>
        </w:tc>
        <w:tc>
          <w:tcPr>
            <w:tcW w:w="6912" w:type="dxa"/>
          </w:tcPr>
          <w:p w14:paraId="43279201" w14:textId="77777777" w:rsidR="00336D4E" w:rsidRPr="00336D4E" w:rsidRDefault="00336D4E" w:rsidP="00336D4E">
            <w:pPr>
              <w:shd w:val="clear" w:color="auto" w:fill="FFFFFF"/>
              <w:textAlignment w:val="top"/>
              <w:rPr>
                <w:rFonts w:ascii="Helvetica" w:eastAsia="Times New Roman" w:hAnsi="Helvetica" w:cs="Times New Roman"/>
                <w:color w:val="333333"/>
                <w:sz w:val="21"/>
                <w:szCs w:val="21"/>
              </w:rPr>
            </w:pPr>
          </w:p>
        </w:tc>
      </w:tr>
      <w:tr w:rsidR="00336D4E" w:rsidRPr="00336D4E" w14:paraId="248F80A3" w14:textId="648D5D8E" w:rsidTr="005C4081">
        <w:tc>
          <w:tcPr>
            <w:tcW w:w="2438" w:type="dxa"/>
          </w:tcPr>
          <w:p w14:paraId="3223DAD9" w14:textId="77777777" w:rsidR="00336D4E" w:rsidRPr="00B6456B" w:rsidRDefault="00336D4E" w:rsidP="005004DF">
            <w:pPr>
              <w:shd w:val="clear" w:color="auto" w:fill="FFFFFF"/>
              <w:textAlignment w:val="top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B6456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Submission Deadline:</w:t>
            </w:r>
          </w:p>
        </w:tc>
        <w:tc>
          <w:tcPr>
            <w:tcW w:w="6912" w:type="dxa"/>
          </w:tcPr>
          <w:p w14:paraId="1E4AEC13" w14:textId="77777777" w:rsidR="00336D4E" w:rsidRPr="00336D4E" w:rsidRDefault="00336D4E" w:rsidP="00336D4E">
            <w:pPr>
              <w:shd w:val="clear" w:color="auto" w:fill="FFFFFF"/>
              <w:textAlignment w:val="top"/>
              <w:rPr>
                <w:rFonts w:ascii="Helvetica" w:eastAsia="Times New Roman" w:hAnsi="Helvetica" w:cs="Times New Roman"/>
                <w:color w:val="333333"/>
                <w:sz w:val="21"/>
                <w:szCs w:val="21"/>
              </w:rPr>
            </w:pPr>
          </w:p>
        </w:tc>
      </w:tr>
    </w:tbl>
    <w:p w14:paraId="16922E08" w14:textId="76803F3A" w:rsidR="006116EF" w:rsidRDefault="006116EF" w:rsidP="006116EF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</w:pPr>
    </w:p>
    <w:p w14:paraId="310687FC" w14:textId="629BA862" w:rsidR="001609B9" w:rsidRDefault="001609B9" w:rsidP="006116EF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</w:pPr>
    </w:p>
    <w:p w14:paraId="0897AFA4" w14:textId="5EA2E38B" w:rsidR="001609B9" w:rsidRDefault="001609B9" w:rsidP="006116EF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  <w:lastRenderedPageBreak/>
        <w:t>Guest Editorial Team (</w:t>
      </w:r>
      <w:r w:rsidR="0083399D"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  <w:t>2-5</w:t>
      </w:r>
      <w:r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  <w:t>)</w:t>
      </w:r>
    </w:p>
    <w:p w14:paraId="41F3630A" w14:textId="77777777" w:rsidR="001609B9" w:rsidRDefault="001609B9" w:rsidP="006116EF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628"/>
        <w:gridCol w:w="1673"/>
        <w:gridCol w:w="1479"/>
        <w:gridCol w:w="1325"/>
        <w:gridCol w:w="1414"/>
        <w:gridCol w:w="1179"/>
      </w:tblGrid>
      <w:tr w:rsidR="001609B9" w14:paraId="40EA6242" w14:textId="77777777" w:rsidTr="00494700">
        <w:trPr>
          <w:trHeight w:val="531"/>
        </w:trPr>
        <w:tc>
          <w:tcPr>
            <w:tcW w:w="528" w:type="dxa"/>
          </w:tcPr>
          <w:p w14:paraId="506B30D9" w14:textId="0EAD9D8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bookmarkStart w:id="0" w:name="_GoBack"/>
            <w:bookmarkEnd w:id="0"/>
          </w:p>
        </w:tc>
        <w:tc>
          <w:tcPr>
            <w:tcW w:w="1628" w:type="dxa"/>
          </w:tcPr>
          <w:p w14:paraId="42EF7F2D" w14:textId="3581042F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Name</w:t>
            </w:r>
          </w:p>
        </w:tc>
        <w:tc>
          <w:tcPr>
            <w:tcW w:w="1673" w:type="dxa"/>
          </w:tcPr>
          <w:p w14:paraId="3B3DE2AD" w14:textId="43B2F1B5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Institutional email</w:t>
            </w:r>
          </w:p>
        </w:tc>
        <w:tc>
          <w:tcPr>
            <w:tcW w:w="1479" w:type="dxa"/>
          </w:tcPr>
          <w:p w14:paraId="502DEBA0" w14:textId="6F86CC38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Affiliation</w:t>
            </w:r>
          </w:p>
        </w:tc>
        <w:tc>
          <w:tcPr>
            <w:tcW w:w="1325" w:type="dxa"/>
          </w:tcPr>
          <w:p w14:paraId="0CB53EBB" w14:textId="2C0F480F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ORCID link</w:t>
            </w:r>
          </w:p>
        </w:tc>
        <w:tc>
          <w:tcPr>
            <w:tcW w:w="1414" w:type="dxa"/>
          </w:tcPr>
          <w:p w14:paraId="20344B1A" w14:textId="08097EB8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SCOPUS ID link</w:t>
            </w:r>
          </w:p>
        </w:tc>
        <w:tc>
          <w:tcPr>
            <w:tcW w:w="1179" w:type="dxa"/>
          </w:tcPr>
          <w:p w14:paraId="1131DCA5" w14:textId="6B0674B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WOS ID link</w:t>
            </w:r>
          </w:p>
        </w:tc>
      </w:tr>
      <w:tr w:rsidR="001609B9" w14:paraId="68AECE92" w14:textId="77777777" w:rsidTr="00494700">
        <w:trPr>
          <w:trHeight w:val="280"/>
        </w:trPr>
        <w:tc>
          <w:tcPr>
            <w:tcW w:w="528" w:type="dxa"/>
          </w:tcPr>
          <w:p w14:paraId="7AC86047" w14:textId="762DCCFB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1</w:t>
            </w:r>
          </w:p>
        </w:tc>
        <w:tc>
          <w:tcPr>
            <w:tcW w:w="1628" w:type="dxa"/>
          </w:tcPr>
          <w:p w14:paraId="78707F0A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673" w:type="dxa"/>
          </w:tcPr>
          <w:p w14:paraId="74228FFB" w14:textId="78EEB3B1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79" w:type="dxa"/>
          </w:tcPr>
          <w:p w14:paraId="6CFA8AB0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325" w:type="dxa"/>
          </w:tcPr>
          <w:p w14:paraId="62A7818A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14" w:type="dxa"/>
          </w:tcPr>
          <w:p w14:paraId="4F2171DC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179" w:type="dxa"/>
          </w:tcPr>
          <w:p w14:paraId="5119DFE2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</w:tr>
      <w:tr w:rsidR="001609B9" w14:paraId="3F80DC1B" w14:textId="77777777" w:rsidTr="00494700">
        <w:trPr>
          <w:trHeight w:val="265"/>
        </w:trPr>
        <w:tc>
          <w:tcPr>
            <w:tcW w:w="528" w:type="dxa"/>
          </w:tcPr>
          <w:p w14:paraId="15379F58" w14:textId="561DC06E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2</w:t>
            </w:r>
          </w:p>
        </w:tc>
        <w:tc>
          <w:tcPr>
            <w:tcW w:w="1628" w:type="dxa"/>
          </w:tcPr>
          <w:p w14:paraId="73DACF13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673" w:type="dxa"/>
          </w:tcPr>
          <w:p w14:paraId="11E8A074" w14:textId="0EC698A6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79" w:type="dxa"/>
          </w:tcPr>
          <w:p w14:paraId="24603F6F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325" w:type="dxa"/>
          </w:tcPr>
          <w:p w14:paraId="1B6E4F22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14" w:type="dxa"/>
          </w:tcPr>
          <w:p w14:paraId="71DE7B9A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179" w:type="dxa"/>
          </w:tcPr>
          <w:p w14:paraId="7F38C23F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</w:tr>
      <w:tr w:rsidR="001609B9" w14:paraId="696536F9" w14:textId="77777777" w:rsidTr="00494700">
        <w:trPr>
          <w:trHeight w:val="265"/>
        </w:trPr>
        <w:tc>
          <w:tcPr>
            <w:tcW w:w="528" w:type="dxa"/>
          </w:tcPr>
          <w:p w14:paraId="4D88BCF8" w14:textId="4E6C108E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3</w:t>
            </w:r>
          </w:p>
        </w:tc>
        <w:tc>
          <w:tcPr>
            <w:tcW w:w="1628" w:type="dxa"/>
          </w:tcPr>
          <w:p w14:paraId="3B63683F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673" w:type="dxa"/>
          </w:tcPr>
          <w:p w14:paraId="11C642AC" w14:textId="2C4703A4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79" w:type="dxa"/>
          </w:tcPr>
          <w:p w14:paraId="7DF88C62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325" w:type="dxa"/>
          </w:tcPr>
          <w:p w14:paraId="432E8BE1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14" w:type="dxa"/>
          </w:tcPr>
          <w:p w14:paraId="6BB90F60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179" w:type="dxa"/>
          </w:tcPr>
          <w:p w14:paraId="358FD182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</w:tr>
      <w:tr w:rsidR="001609B9" w14:paraId="2C9BAE66" w14:textId="77777777" w:rsidTr="00494700">
        <w:trPr>
          <w:trHeight w:val="265"/>
        </w:trPr>
        <w:tc>
          <w:tcPr>
            <w:tcW w:w="528" w:type="dxa"/>
          </w:tcPr>
          <w:p w14:paraId="35FCC149" w14:textId="6B7E5884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4</w:t>
            </w:r>
          </w:p>
        </w:tc>
        <w:tc>
          <w:tcPr>
            <w:tcW w:w="1628" w:type="dxa"/>
          </w:tcPr>
          <w:p w14:paraId="3C8FD35A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673" w:type="dxa"/>
          </w:tcPr>
          <w:p w14:paraId="74AC089F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79" w:type="dxa"/>
          </w:tcPr>
          <w:p w14:paraId="06D3AF4E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325" w:type="dxa"/>
          </w:tcPr>
          <w:p w14:paraId="01F8FA6A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14" w:type="dxa"/>
          </w:tcPr>
          <w:p w14:paraId="47AB5507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179" w:type="dxa"/>
          </w:tcPr>
          <w:p w14:paraId="12E9C0F2" w14:textId="77777777" w:rsidR="001609B9" w:rsidRPr="001D61AB" w:rsidRDefault="001609B9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</w:tr>
      <w:tr w:rsidR="0083399D" w14:paraId="64E243A5" w14:textId="77777777" w:rsidTr="00494700">
        <w:trPr>
          <w:trHeight w:val="251"/>
        </w:trPr>
        <w:tc>
          <w:tcPr>
            <w:tcW w:w="528" w:type="dxa"/>
          </w:tcPr>
          <w:p w14:paraId="6C63D853" w14:textId="5749F81E" w:rsidR="0083399D" w:rsidRPr="001D61AB" w:rsidRDefault="0083399D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  <w:r w:rsidRPr="001D61AB"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  <w:t>5</w:t>
            </w:r>
          </w:p>
        </w:tc>
        <w:tc>
          <w:tcPr>
            <w:tcW w:w="1628" w:type="dxa"/>
          </w:tcPr>
          <w:p w14:paraId="4D6ED4B9" w14:textId="77777777" w:rsidR="0083399D" w:rsidRPr="001D61AB" w:rsidRDefault="0083399D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673" w:type="dxa"/>
          </w:tcPr>
          <w:p w14:paraId="2FE39EB1" w14:textId="77777777" w:rsidR="0083399D" w:rsidRPr="001D61AB" w:rsidRDefault="0083399D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79" w:type="dxa"/>
          </w:tcPr>
          <w:p w14:paraId="4A4BABD7" w14:textId="77777777" w:rsidR="0083399D" w:rsidRPr="001D61AB" w:rsidRDefault="0083399D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325" w:type="dxa"/>
          </w:tcPr>
          <w:p w14:paraId="540C3224" w14:textId="77777777" w:rsidR="0083399D" w:rsidRPr="001D61AB" w:rsidRDefault="0083399D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414" w:type="dxa"/>
          </w:tcPr>
          <w:p w14:paraId="72EC8384" w14:textId="77777777" w:rsidR="0083399D" w:rsidRPr="001D61AB" w:rsidRDefault="0083399D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  <w:tc>
          <w:tcPr>
            <w:tcW w:w="1179" w:type="dxa"/>
          </w:tcPr>
          <w:p w14:paraId="767E4321" w14:textId="77777777" w:rsidR="0083399D" w:rsidRPr="001D61AB" w:rsidRDefault="0083399D" w:rsidP="006116EF">
            <w:pPr>
              <w:textAlignment w:val="top"/>
              <w:rPr>
                <w:rFonts w:asciiTheme="majorBidi" w:eastAsia="Times New Roman" w:hAnsiTheme="majorBidi" w:cstheme="majorBidi"/>
                <w:b/>
                <w:bCs/>
                <w:color w:val="333333"/>
                <w:sz w:val="24"/>
                <w:szCs w:val="28"/>
              </w:rPr>
            </w:pPr>
          </w:p>
        </w:tc>
      </w:tr>
    </w:tbl>
    <w:p w14:paraId="5523F805" w14:textId="77777777" w:rsidR="006116EF" w:rsidRDefault="006116EF" w:rsidP="006116EF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</w:pPr>
    </w:p>
    <w:p w14:paraId="0BBE1A6C" w14:textId="20798E24" w:rsidR="006116EF" w:rsidRDefault="006116EF" w:rsidP="006116EF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</w:pPr>
      <w:r w:rsidRPr="006116EF"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  <w:t>Planned Paper Information</w:t>
      </w:r>
      <w:r w:rsidR="001609B9"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  <w:t xml:space="preserve"> (10-25)</w:t>
      </w:r>
    </w:p>
    <w:p w14:paraId="70A95AFC" w14:textId="651F31CC" w:rsidR="006116EF" w:rsidRDefault="006116EF" w:rsidP="006116EF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8"/>
          <w:szCs w:val="28"/>
        </w:rPr>
      </w:pPr>
    </w:p>
    <w:p w14:paraId="53C9DD18" w14:textId="19E3E929" w:rsidR="005B72CB" w:rsidRDefault="006116EF" w:rsidP="005C4081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6116E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Please provide at least </w:t>
      </w:r>
      <w:r w:rsidR="00336D4E">
        <w:rPr>
          <w:rFonts w:asciiTheme="majorBidi" w:eastAsia="Times New Roman" w:hAnsiTheme="majorBidi" w:cstheme="majorBidi"/>
          <w:color w:val="222222"/>
          <w:sz w:val="24"/>
          <w:szCs w:val="24"/>
        </w:rPr>
        <w:t>ten</w:t>
      </w:r>
      <w:r w:rsidRPr="006116E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planned papers’ information or a list with at least 20 potential authors 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180"/>
      </w:tblGrid>
      <w:tr w:rsidR="005C4081" w:rsidRPr="005C4081" w14:paraId="52D7987C" w14:textId="77777777" w:rsidTr="005C4081">
        <w:tc>
          <w:tcPr>
            <w:tcW w:w="9180" w:type="dxa"/>
          </w:tcPr>
          <w:p w14:paraId="2BCC2C98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1</w:t>
            </w:r>
          </w:p>
        </w:tc>
      </w:tr>
      <w:tr w:rsidR="005C4081" w:rsidRPr="005C4081" w14:paraId="427CB552" w14:textId="77777777" w:rsidTr="005C4081">
        <w:tc>
          <w:tcPr>
            <w:tcW w:w="9180" w:type="dxa"/>
          </w:tcPr>
          <w:p w14:paraId="3401C203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7F993F6E" w14:textId="77777777" w:rsidTr="005C4081">
        <w:tc>
          <w:tcPr>
            <w:tcW w:w="9180" w:type="dxa"/>
          </w:tcPr>
          <w:p w14:paraId="4544E886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2B56C55D" w14:textId="77777777" w:rsidTr="005C4081">
        <w:tc>
          <w:tcPr>
            <w:tcW w:w="9180" w:type="dxa"/>
          </w:tcPr>
          <w:p w14:paraId="35236E99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7F83DB14" w14:textId="77777777" w:rsidTr="005C4081">
        <w:tc>
          <w:tcPr>
            <w:tcW w:w="9180" w:type="dxa"/>
          </w:tcPr>
          <w:p w14:paraId="3ADE5C33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2A749522" w14:textId="77777777" w:rsidTr="005C4081">
        <w:tc>
          <w:tcPr>
            <w:tcW w:w="9180" w:type="dxa"/>
          </w:tcPr>
          <w:p w14:paraId="00788435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2</w:t>
            </w:r>
          </w:p>
        </w:tc>
      </w:tr>
      <w:tr w:rsidR="005C4081" w:rsidRPr="005C4081" w14:paraId="2D73B773" w14:textId="77777777" w:rsidTr="005C4081">
        <w:tc>
          <w:tcPr>
            <w:tcW w:w="9180" w:type="dxa"/>
          </w:tcPr>
          <w:p w14:paraId="558A15D0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10E9C8CF" w14:textId="77777777" w:rsidTr="005C4081">
        <w:tc>
          <w:tcPr>
            <w:tcW w:w="9180" w:type="dxa"/>
          </w:tcPr>
          <w:p w14:paraId="4B5181B5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11A82657" w14:textId="77777777" w:rsidTr="005C4081">
        <w:tc>
          <w:tcPr>
            <w:tcW w:w="9180" w:type="dxa"/>
          </w:tcPr>
          <w:p w14:paraId="73C96EAF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1FFBBCC5" w14:textId="77777777" w:rsidTr="005C4081">
        <w:tc>
          <w:tcPr>
            <w:tcW w:w="9180" w:type="dxa"/>
          </w:tcPr>
          <w:p w14:paraId="7AD38755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7A5EB0DE" w14:textId="77777777" w:rsidTr="005C4081">
        <w:tc>
          <w:tcPr>
            <w:tcW w:w="9180" w:type="dxa"/>
          </w:tcPr>
          <w:p w14:paraId="178592D5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3</w:t>
            </w:r>
          </w:p>
        </w:tc>
      </w:tr>
      <w:tr w:rsidR="005C4081" w:rsidRPr="005C4081" w14:paraId="26A41233" w14:textId="77777777" w:rsidTr="005C4081">
        <w:tc>
          <w:tcPr>
            <w:tcW w:w="9180" w:type="dxa"/>
          </w:tcPr>
          <w:p w14:paraId="1DB43D65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61ECB4DD" w14:textId="77777777" w:rsidTr="005C4081">
        <w:tc>
          <w:tcPr>
            <w:tcW w:w="9180" w:type="dxa"/>
          </w:tcPr>
          <w:p w14:paraId="7F5B0571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3E5A7D66" w14:textId="77777777" w:rsidTr="005C4081">
        <w:tc>
          <w:tcPr>
            <w:tcW w:w="9180" w:type="dxa"/>
          </w:tcPr>
          <w:p w14:paraId="50E36304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2863DAE2" w14:textId="77777777" w:rsidTr="005C4081">
        <w:tc>
          <w:tcPr>
            <w:tcW w:w="9180" w:type="dxa"/>
          </w:tcPr>
          <w:p w14:paraId="30898FF1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79FFCA05" w14:textId="77777777" w:rsidTr="005C4081">
        <w:tc>
          <w:tcPr>
            <w:tcW w:w="9180" w:type="dxa"/>
          </w:tcPr>
          <w:p w14:paraId="19D0CAC6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4</w:t>
            </w:r>
          </w:p>
        </w:tc>
      </w:tr>
      <w:tr w:rsidR="005C4081" w:rsidRPr="005C4081" w14:paraId="4FA6C108" w14:textId="77777777" w:rsidTr="005C4081">
        <w:tc>
          <w:tcPr>
            <w:tcW w:w="9180" w:type="dxa"/>
          </w:tcPr>
          <w:p w14:paraId="64F61594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2A7935EE" w14:textId="77777777" w:rsidTr="005C4081">
        <w:tc>
          <w:tcPr>
            <w:tcW w:w="9180" w:type="dxa"/>
          </w:tcPr>
          <w:p w14:paraId="4B4829D2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0EEC9489" w14:textId="77777777" w:rsidTr="005C4081">
        <w:tc>
          <w:tcPr>
            <w:tcW w:w="9180" w:type="dxa"/>
          </w:tcPr>
          <w:p w14:paraId="0716C0BC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350B21BC" w14:textId="77777777" w:rsidTr="005C4081">
        <w:tc>
          <w:tcPr>
            <w:tcW w:w="9180" w:type="dxa"/>
          </w:tcPr>
          <w:p w14:paraId="250B1401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0D4D3800" w14:textId="77777777" w:rsidTr="005C4081">
        <w:tc>
          <w:tcPr>
            <w:tcW w:w="9180" w:type="dxa"/>
          </w:tcPr>
          <w:p w14:paraId="071A0C0E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5</w:t>
            </w:r>
          </w:p>
        </w:tc>
      </w:tr>
      <w:tr w:rsidR="005C4081" w:rsidRPr="005C4081" w14:paraId="0E74EB6B" w14:textId="77777777" w:rsidTr="005C4081">
        <w:tc>
          <w:tcPr>
            <w:tcW w:w="9180" w:type="dxa"/>
          </w:tcPr>
          <w:p w14:paraId="666A1357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3711AA46" w14:textId="77777777" w:rsidTr="005C4081">
        <w:tc>
          <w:tcPr>
            <w:tcW w:w="9180" w:type="dxa"/>
          </w:tcPr>
          <w:p w14:paraId="3678102F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06D39E21" w14:textId="77777777" w:rsidTr="005C4081">
        <w:tc>
          <w:tcPr>
            <w:tcW w:w="9180" w:type="dxa"/>
          </w:tcPr>
          <w:p w14:paraId="3BBE190B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0A9BB158" w14:textId="77777777" w:rsidTr="005C4081">
        <w:tc>
          <w:tcPr>
            <w:tcW w:w="9180" w:type="dxa"/>
          </w:tcPr>
          <w:p w14:paraId="7F661760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1F9E1D0A" w14:textId="77777777" w:rsidTr="005C4081">
        <w:tc>
          <w:tcPr>
            <w:tcW w:w="9180" w:type="dxa"/>
          </w:tcPr>
          <w:p w14:paraId="11EF2D00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6</w:t>
            </w:r>
          </w:p>
        </w:tc>
      </w:tr>
      <w:tr w:rsidR="005C4081" w:rsidRPr="005C4081" w14:paraId="3BF1D480" w14:textId="77777777" w:rsidTr="005C4081">
        <w:tc>
          <w:tcPr>
            <w:tcW w:w="9180" w:type="dxa"/>
          </w:tcPr>
          <w:p w14:paraId="0FCCB96A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7C7B80D8" w14:textId="77777777" w:rsidTr="005C4081">
        <w:tc>
          <w:tcPr>
            <w:tcW w:w="9180" w:type="dxa"/>
          </w:tcPr>
          <w:p w14:paraId="477206CB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20B1425F" w14:textId="77777777" w:rsidTr="005C4081">
        <w:tc>
          <w:tcPr>
            <w:tcW w:w="9180" w:type="dxa"/>
          </w:tcPr>
          <w:p w14:paraId="290ADC46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3DDA585D" w14:textId="77777777" w:rsidTr="005C4081">
        <w:tc>
          <w:tcPr>
            <w:tcW w:w="9180" w:type="dxa"/>
          </w:tcPr>
          <w:p w14:paraId="4B4C014A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56B2E49A" w14:textId="77777777" w:rsidTr="005C4081">
        <w:tc>
          <w:tcPr>
            <w:tcW w:w="9180" w:type="dxa"/>
          </w:tcPr>
          <w:p w14:paraId="7C7CB183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7</w:t>
            </w:r>
          </w:p>
        </w:tc>
      </w:tr>
      <w:tr w:rsidR="005C4081" w:rsidRPr="005C4081" w14:paraId="0DAD8801" w14:textId="77777777" w:rsidTr="005C4081">
        <w:tc>
          <w:tcPr>
            <w:tcW w:w="9180" w:type="dxa"/>
          </w:tcPr>
          <w:p w14:paraId="27F8C515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lastRenderedPageBreak/>
              <w:t>Name:</w:t>
            </w:r>
          </w:p>
        </w:tc>
      </w:tr>
      <w:tr w:rsidR="005C4081" w:rsidRPr="005C4081" w14:paraId="2B36D573" w14:textId="77777777" w:rsidTr="005C4081">
        <w:tc>
          <w:tcPr>
            <w:tcW w:w="9180" w:type="dxa"/>
          </w:tcPr>
          <w:p w14:paraId="55474BE1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3E2877F8" w14:textId="77777777" w:rsidTr="005C4081">
        <w:tc>
          <w:tcPr>
            <w:tcW w:w="9180" w:type="dxa"/>
          </w:tcPr>
          <w:p w14:paraId="71A76707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615C9240" w14:textId="77777777" w:rsidTr="005C4081">
        <w:tc>
          <w:tcPr>
            <w:tcW w:w="9180" w:type="dxa"/>
          </w:tcPr>
          <w:p w14:paraId="318F4BD2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01671126" w14:textId="77777777" w:rsidTr="005C4081">
        <w:tc>
          <w:tcPr>
            <w:tcW w:w="9180" w:type="dxa"/>
          </w:tcPr>
          <w:p w14:paraId="37638EB9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8</w:t>
            </w:r>
          </w:p>
        </w:tc>
      </w:tr>
      <w:tr w:rsidR="005C4081" w:rsidRPr="005C4081" w14:paraId="0B57B02E" w14:textId="77777777" w:rsidTr="005C4081">
        <w:tc>
          <w:tcPr>
            <w:tcW w:w="9180" w:type="dxa"/>
          </w:tcPr>
          <w:p w14:paraId="6A098C49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4DDC12FF" w14:textId="77777777" w:rsidTr="005C4081">
        <w:tc>
          <w:tcPr>
            <w:tcW w:w="9180" w:type="dxa"/>
          </w:tcPr>
          <w:p w14:paraId="3E0E839E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1D3C482C" w14:textId="77777777" w:rsidTr="005C4081">
        <w:tc>
          <w:tcPr>
            <w:tcW w:w="9180" w:type="dxa"/>
          </w:tcPr>
          <w:p w14:paraId="0ED1AF3C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7D155825" w14:textId="77777777" w:rsidTr="005C4081">
        <w:tc>
          <w:tcPr>
            <w:tcW w:w="9180" w:type="dxa"/>
          </w:tcPr>
          <w:p w14:paraId="2CA97C61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526BF509" w14:textId="77777777" w:rsidTr="005C4081">
        <w:tc>
          <w:tcPr>
            <w:tcW w:w="9180" w:type="dxa"/>
          </w:tcPr>
          <w:p w14:paraId="36E38B83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9</w:t>
            </w:r>
          </w:p>
        </w:tc>
      </w:tr>
      <w:tr w:rsidR="005C4081" w:rsidRPr="005C4081" w14:paraId="3EC39B1D" w14:textId="77777777" w:rsidTr="005C4081">
        <w:tc>
          <w:tcPr>
            <w:tcW w:w="9180" w:type="dxa"/>
          </w:tcPr>
          <w:p w14:paraId="12A428F3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53C171EF" w14:textId="77777777" w:rsidTr="005C4081">
        <w:tc>
          <w:tcPr>
            <w:tcW w:w="9180" w:type="dxa"/>
          </w:tcPr>
          <w:p w14:paraId="71228126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192AB1BD" w14:textId="77777777" w:rsidTr="005C4081">
        <w:tc>
          <w:tcPr>
            <w:tcW w:w="9180" w:type="dxa"/>
          </w:tcPr>
          <w:p w14:paraId="3F3CC3A7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6AA9C25C" w14:textId="77777777" w:rsidTr="005C4081">
        <w:tc>
          <w:tcPr>
            <w:tcW w:w="9180" w:type="dxa"/>
          </w:tcPr>
          <w:p w14:paraId="15F171DC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  <w:tr w:rsidR="005C4081" w:rsidRPr="005C4081" w14:paraId="3EE8A66B" w14:textId="77777777" w:rsidTr="005C4081">
        <w:tc>
          <w:tcPr>
            <w:tcW w:w="9180" w:type="dxa"/>
          </w:tcPr>
          <w:p w14:paraId="0D924188" w14:textId="77777777" w:rsidR="005C4081" w:rsidRPr="005C4081" w:rsidRDefault="005C4081" w:rsidP="005C4081">
            <w:pPr>
              <w:pStyle w:val="ListParagraph"/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Planned paper 10</w:t>
            </w:r>
          </w:p>
        </w:tc>
      </w:tr>
      <w:tr w:rsidR="005C4081" w:rsidRPr="005C4081" w14:paraId="3F64C80C" w14:textId="77777777" w:rsidTr="005C4081">
        <w:tc>
          <w:tcPr>
            <w:tcW w:w="9180" w:type="dxa"/>
          </w:tcPr>
          <w:p w14:paraId="7E45308F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Name:</w:t>
            </w:r>
          </w:p>
        </w:tc>
      </w:tr>
      <w:tr w:rsidR="005C4081" w:rsidRPr="005C4081" w14:paraId="02FEBEC1" w14:textId="77777777" w:rsidTr="005C4081">
        <w:tc>
          <w:tcPr>
            <w:tcW w:w="9180" w:type="dxa"/>
          </w:tcPr>
          <w:p w14:paraId="185B55FE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E-mail:</w:t>
            </w:r>
          </w:p>
        </w:tc>
      </w:tr>
      <w:tr w:rsidR="005C4081" w:rsidRPr="005C4081" w14:paraId="54172FAF" w14:textId="77777777" w:rsidTr="005C4081">
        <w:tc>
          <w:tcPr>
            <w:tcW w:w="9180" w:type="dxa"/>
          </w:tcPr>
          <w:p w14:paraId="01E89E8D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Affiliation:</w:t>
            </w:r>
          </w:p>
        </w:tc>
      </w:tr>
      <w:tr w:rsidR="005C4081" w:rsidRPr="005C4081" w14:paraId="7DF846C7" w14:textId="77777777" w:rsidTr="005C4081">
        <w:tc>
          <w:tcPr>
            <w:tcW w:w="9180" w:type="dxa"/>
          </w:tcPr>
          <w:p w14:paraId="188D40B6" w14:textId="77777777" w:rsidR="005C4081" w:rsidRPr="005C4081" w:rsidRDefault="005C4081" w:rsidP="005B1808">
            <w:pPr>
              <w:pStyle w:val="ListParagraph"/>
              <w:shd w:val="clear" w:color="auto" w:fill="FFFFFF"/>
              <w:ind w:left="0"/>
              <w:textAlignment w:val="top"/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</w:pPr>
            <w:r w:rsidRPr="005C4081">
              <w:rPr>
                <w:rFonts w:asciiTheme="majorBidi" w:eastAsia="Times New Roman" w:hAnsiTheme="majorBidi" w:cstheme="majorBidi"/>
                <w:color w:val="333333"/>
                <w:sz w:val="24"/>
                <w:szCs w:val="24"/>
              </w:rPr>
              <w:t>Tittle:</w:t>
            </w:r>
          </w:p>
        </w:tc>
      </w:tr>
    </w:tbl>
    <w:p w14:paraId="770B3784" w14:textId="2CD8699D" w:rsidR="00336D4E" w:rsidRDefault="00336D4E" w:rsidP="00336D4E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color w:val="333333"/>
          <w:sz w:val="24"/>
          <w:szCs w:val="24"/>
        </w:rPr>
      </w:pPr>
    </w:p>
    <w:p w14:paraId="05586895" w14:textId="3F123575" w:rsidR="00336D4E" w:rsidRDefault="00336D4E" w:rsidP="00336D4E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color w:val="333333"/>
          <w:sz w:val="24"/>
          <w:szCs w:val="24"/>
        </w:rPr>
      </w:pPr>
      <w:r>
        <w:rPr>
          <w:rFonts w:asciiTheme="majorBidi" w:eastAsia="Times New Roman" w:hAnsiTheme="majorBidi" w:cstheme="majorBidi"/>
          <w:color w:val="333333"/>
          <w:sz w:val="24"/>
          <w:szCs w:val="24"/>
        </w:rPr>
        <w:t xml:space="preserve">Write a call for paper email text to be sent to the potential authors in the field. At least </w:t>
      </w:r>
      <w:r w:rsidR="00B6456B">
        <w:rPr>
          <w:rFonts w:asciiTheme="majorBidi" w:eastAsia="Times New Roman" w:hAnsiTheme="majorBidi" w:cstheme="majorBidi"/>
          <w:color w:val="333333"/>
          <w:sz w:val="24"/>
          <w:szCs w:val="24"/>
        </w:rPr>
        <w:t>4</w:t>
      </w:r>
      <w:r>
        <w:rPr>
          <w:rFonts w:asciiTheme="majorBidi" w:eastAsia="Times New Roman" w:hAnsiTheme="majorBidi" w:cstheme="majorBidi"/>
          <w:color w:val="333333"/>
          <w:sz w:val="24"/>
          <w:szCs w:val="24"/>
        </w:rPr>
        <w:t>0 scientists should be invited for.</w:t>
      </w:r>
    </w:p>
    <w:p w14:paraId="64E05E8E" w14:textId="4BBCC3E6" w:rsidR="005C4081" w:rsidRDefault="005C4081" w:rsidP="00336D4E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color w:val="333333"/>
          <w:sz w:val="24"/>
          <w:szCs w:val="24"/>
        </w:rPr>
      </w:pPr>
    </w:p>
    <w:p w14:paraId="23B43522" w14:textId="110C86EC" w:rsidR="005C4081" w:rsidRPr="005C4081" w:rsidRDefault="005C4081" w:rsidP="00336D4E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4"/>
          <w:szCs w:val="24"/>
        </w:rPr>
      </w:pPr>
      <w:r w:rsidRPr="005C4081">
        <w:rPr>
          <w:rFonts w:asciiTheme="majorBidi" w:eastAsia="Times New Roman" w:hAnsiTheme="majorBidi" w:cstheme="majorBidi"/>
          <w:b/>
          <w:bCs/>
          <w:color w:val="333333"/>
          <w:sz w:val="24"/>
          <w:szCs w:val="24"/>
        </w:rPr>
        <w:t>Email Text:</w:t>
      </w:r>
    </w:p>
    <w:p w14:paraId="37C04E80" w14:textId="679059B1" w:rsidR="00336D4E" w:rsidRDefault="00336D4E" w:rsidP="00336D4E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color w:val="333333"/>
          <w:sz w:val="24"/>
          <w:szCs w:val="24"/>
        </w:rPr>
      </w:pPr>
    </w:p>
    <w:p w14:paraId="35A88C1C" w14:textId="4FBA3DEE" w:rsidR="007C00E0" w:rsidRPr="00336D4E" w:rsidRDefault="007C00E0" w:rsidP="00336D4E">
      <w:pPr>
        <w:shd w:val="clear" w:color="auto" w:fill="FFFFFF"/>
        <w:spacing w:after="0" w:line="240" w:lineRule="auto"/>
        <w:textAlignment w:val="top"/>
        <w:rPr>
          <w:rFonts w:asciiTheme="majorBidi" w:eastAsia="Times New Roman" w:hAnsiTheme="majorBidi" w:cstheme="majorBidi"/>
          <w:b/>
          <w:bCs/>
          <w:color w:val="333333"/>
          <w:sz w:val="24"/>
          <w:szCs w:val="24"/>
        </w:rPr>
      </w:pPr>
      <w:r w:rsidRPr="007C00E0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3CEB558F" w14:textId="77777777" w:rsidR="000E0E63" w:rsidRDefault="000E0E63"/>
    <w:sectPr w:rsidR="000E0E63" w:rsidSect="005C4081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35877"/>
    <w:multiLevelType w:val="hybridMultilevel"/>
    <w:tmpl w:val="FA8A347A"/>
    <w:lvl w:ilvl="0" w:tplc="2EAA8760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MTEzNTazMDEwN7NU0lEKTi0uzszPAykwrgUAnQIpBCwAAAA="/>
  </w:docVars>
  <w:rsids>
    <w:rsidRoot w:val="003D0BB5"/>
    <w:rsid w:val="000E0E63"/>
    <w:rsid w:val="00145B17"/>
    <w:rsid w:val="001609B9"/>
    <w:rsid w:val="001D61AB"/>
    <w:rsid w:val="00336D4E"/>
    <w:rsid w:val="003D0BB5"/>
    <w:rsid w:val="00494700"/>
    <w:rsid w:val="005B72CB"/>
    <w:rsid w:val="005C4081"/>
    <w:rsid w:val="006116EF"/>
    <w:rsid w:val="007C00E0"/>
    <w:rsid w:val="0083399D"/>
    <w:rsid w:val="00B64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9A871"/>
  <w15:chartTrackingRefBased/>
  <w15:docId w15:val="{DA1DBCC2-9D79-4DEA-9523-17C12F8F0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00E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C00E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00E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C00E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C00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C00E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C00E0"/>
    <w:rPr>
      <w:rFonts w:ascii="Arial" w:eastAsia="Times New Roman" w:hAnsi="Arial" w:cs="Arial"/>
      <w:vanish/>
      <w:sz w:val="16"/>
      <w:szCs w:val="16"/>
    </w:rPr>
  </w:style>
  <w:style w:type="character" w:customStyle="1" w:styleId="required">
    <w:name w:val="required"/>
    <w:basedOn w:val="DefaultParagraphFont"/>
    <w:rsid w:val="007C00E0"/>
  </w:style>
  <w:style w:type="character" w:styleId="Hyperlink">
    <w:name w:val="Hyperlink"/>
    <w:basedOn w:val="DefaultParagraphFont"/>
    <w:uiPriority w:val="99"/>
    <w:unhideWhenUsed/>
    <w:rsid w:val="007C00E0"/>
    <w:rPr>
      <w:color w:val="0000FF"/>
      <w:u w:val="single"/>
    </w:rPr>
  </w:style>
  <w:style w:type="character" w:customStyle="1" w:styleId="js-dynamic-order-number">
    <w:name w:val="js-dynamic-order-number"/>
    <w:basedOn w:val="DefaultParagraphFont"/>
    <w:rsid w:val="007C00E0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C00E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C00E0"/>
    <w:rPr>
      <w:rFonts w:ascii="Arial" w:eastAsia="Times New Roman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5B72C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336D4E"/>
    <w:pPr>
      <w:spacing w:after="0" w:line="240" w:lineRule="auto"/>
    </w:pPr>
  </w:style>
  <w:style w:type="table" w:styleId="TableGrid">
    <w:name w:val="Table Grid"/>
    <w:basedOn w:val="TableNormal"/>
    <w:uiPriority w:val="39"/>
    <w:rsid w:val="00336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1">
    <w:name w:val="List Table 1 Light Accent 1"/>
    <w:basedOn w:val="TableNormal"/>
    <w:uiPriority w:val="46"/>
    <w:rsid w:val="00336D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">
    <w:name w:val="List Table 1 Light"/>
    <w:basedOn w:val="TableNormal"/>
    <w:uiPriority w:val="46"/>
    <w:rsid w:val="005C408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5C408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C40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C408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C4081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5C4081"/>
  </w:style>
  <w:style w:type="character" w:styleId="CommentReference">
    <w:name w:val="annotation reference"/>
    <w:basedOn w:val="DefaultParagraphFont"/>
    <w:uiPriority w:val="99"/>
    <w:semiHidden/>
    <w:unhideWhenUsed/>
    <w:rsid w:val="005C4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0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081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645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8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2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4999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956014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65538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07448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9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4425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22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36557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87436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425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695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22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89208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589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23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3708749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44089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35120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2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97188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4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93701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02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3865512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52342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9014064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328174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900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508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26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920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9E9E9E"/>
                            <w:left w:val="single" w:sz="6" w:space="0" w:color="9E9E9E"/>
                            <w:bottom w:val="single" w:sz="6" w:space="0" w:color="9E9E9E"/>
                            <w:right w:val="single" w:sz="6" w:space="0" w:color="9E9E9E"/>
                          </w:divBdr>
                          <w:divsChild>
                            <w:div w:id="2102409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9E9E9E"/>
                                <w:left w:val="single" w:sz="2" w:space="0" w:color="9E9E9E"/>
                                <w:bottom w:val="single" w:sz="2" w:space="2" w:color="9E9E9E"/>
                                <w:right w:val="single" w:sz="2" w:space="0" w:color="9E9E9E"/>
                              </w:divBdr>
                              <w:divsChild>
                                <w:div w:id="691956903">
                                  <w:marLeft w:val="3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0685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auto"/>
                                        <w:left w:val="single" w:sz="6" w:space="0" w:color="auto"/>
                                        <w:bottom w:val="single" w:sz="6" w:space="0" w:color="auto"/>
                                        <w:right w:val="single" w:sz="6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6417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9E9E9E"/>
                                <w:left w:val="single" w:sz="2" w:space="0" w:color="9E9E9E"/>
                                <w:bottom w:val="single" w:sz="2" w:space="0" w:color="9E9E9E"/>
                                <w:right w:val="single" w:sz="2" w:space="0" w:color="9E9E9E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2357319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80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77541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66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44609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17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235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02451700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871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717120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95038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7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89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80662540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6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26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811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17874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5015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012088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2734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97936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427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749076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335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118559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614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5001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67921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961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927457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317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7579964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744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3421799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9619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532186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59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17556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14440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5601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001763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717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9489620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7729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7752894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74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873843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368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14190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21001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874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94374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407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604786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9000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803878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122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150025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7165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43062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88893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3973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3152084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327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6672459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2819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235532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221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2462945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15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4228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13691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0143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093873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052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1450750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5571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90293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876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4964160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194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31003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8782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979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0847819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6191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27937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8354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06179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173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3069877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455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1345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59775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662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277765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42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234645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3665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097199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797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857960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0751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0139081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52738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8598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53163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3500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16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9603425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66699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18169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8993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116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20266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1405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66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74021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192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30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33272132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16788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308643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21974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804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988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94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10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6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98502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94370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9689626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05430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42617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07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4588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036039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00556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549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259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95715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6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5792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2632088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360235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12182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48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76722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97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3303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19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5943654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70743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001837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03984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86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51114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68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24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9E9E9E"/>
                            <w:left w:val="single" w:sz="6" w:space="0" w:color="9E9E9E"/>
                            <w:bottom w:val="single" w:sz="6" w:space="0" w:color="9E9E9E"/>
                            <w:right w:val="single" w:sz="6" w:space="0" w:color="9E9E9E"/>
                          </w:divBdr>
                          <w:divsChild>
                            <w:div w:id="1218669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9E9E9E"/>
                                <w:left w:val="single" w:sz="2" w:space="0" w:color="9E9E9E"/>
                                <w:bottom w:val="single" w:sz="2" w:space="2" w:color="9E9E9E"/>
                                <w:right w:val="single" w:sz="2" w:space="0" w:color="9E9E9E"/>
                              </w:divBdr>
                              <w:divsChild>
                                <w:div w:id="247884285">
                                  <w:marLeft w:val="3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334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auto"/>
                                        <w:left w:val="single" w:sz="6" w:space="0" w:color="auto"/>
                                        <w:bottom w:val="single" w:sz="6" w:space="0" w:color="auto"/>
                                        <w:right w:val="single" w:sz="6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42311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9E9E9E"/>
                                <w:left w:val="single" w:sz="2" w:space="0" w:color="9E9E9E"/>
                                <w:bottom w:val="single" w:sz="2" w:space="0" w:color="9E9E9E"/>
                                <w:right w:val="single" w:sz="2" w:space="0" w:color="9E9E9E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550201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51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31860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31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68142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10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96097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75091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026967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37766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54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195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2087893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83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99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629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47267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186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57239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722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3814320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37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033272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816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4875954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58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1032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74376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444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468523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566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91164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433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9044480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531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266875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5862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7837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084558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221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0714250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857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625568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848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84783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729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6553425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19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28616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223865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7759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275769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945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1601373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305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727081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6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9058827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3635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7258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310580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899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758717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1481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4114648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5095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1836137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885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244053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5870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2416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01021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78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46448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086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9924039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810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893258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718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843753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99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7778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50741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87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90588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508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887753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802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28774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096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072755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562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57920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9721380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471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1836087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8429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996120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4924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515447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8502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4228803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70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8943502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3427465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10201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54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43890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14844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95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4562794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37156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9511983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8951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39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76665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261664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99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76972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5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087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14956479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02325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860472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7631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892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4931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8462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73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ajse.tiu.edu.iq/submit/page/for-edito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6533FF-079C-4745-B003-B6D8B750F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SHK INTERNATIONAL UNIVERSITY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issue proposal</dc:title>
  <dc:subject>EAJSE</dc:subject>
  <dc:creator>Orhan Tug</dc:creator>
  <cp:keywords/>
  <dc:description/>
  <cp:lastModifiedBy>Saya Hassan</cp:lastModifiedBy>
  <cp:revision>10</cp:revision>
  <dcterms:created xsi:type="dcterms:W3CDTF">2022-12-17T09:57:00Z</dcterms:created>
  <dcterms:modified xsi:type="dcterms:W3CDTF">2023-11-22T12:37:00Z</dcterms:modified>
  <cp:category>EURASIAN JOURNAL OF SCIENCE AND ENGINEERING</cp:category>
</cp:coreProperties>
</file>